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B918DA" w14:textId="7C304FD1" w:rsidR="00496705" w:rsidRDefault="00851CA2" w:rsidP="0004560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SSIGNMENT 1 – REPORT</w:t>
      </w:r>
    </w:p>
    <w:p w14:paraId="5138DDE1" w14:textId="185CAABE" w:rsidR="00851CA2" w:rsidRPr="00851CA2" w:rsidRDefault="00851CA2" w:rsidP="00045602">
      <w:pPr>
        <w:rPr>
          <w:b/>
          <w:bCs/>
          <w:sz w:val="24"/>
          <w:szCs w:val="24"/>
          <w:u w:val="single"/>
        </w:rPr>
      </w:pPr>
      <w:r w:rsidRPr="00851CA2">
        <w:rPr>
          <w:b/>
          <w:bCs/>
          <w:sz w:val="24"/>
          <w:szCs w:val="24"/>
          <w:u w:val="single"/>
        </w:rPr>
        <w:t>For a1a.py</w:t>
      </w:r>
      <w:r>
        <w:rPr>
          <w:b/>
          <w:bCs/>
          <w:sz w:val="24"/>
          <w:szCs w:val="24"/>
          <w:u w:val="single"/>
        </w:rPr>
        <w:t xml:space="preserve"> (TASK 1)</w:t>
      </w:r>
    </w:p>
    <w:p w14:paraId="2ED2BFC8" w14:textId="34EB2B32" w:rsidR="00851CA2" w:rsidRDefault="00851CA2" w:rsidP="00045602">
      <w:pPr>
        <w:rPr>
          <w:b/>
          <w:bCs/>
        </w:rPr>
      </w:pPr>
      <w:r>
        <w:rPr>
          <w:b/>
          <w:bCs/>
        </w:rPr>
        <w:t xml:space="preserve">Description – </w:t>
      </w:r>
    </w:p>
    <w:p w14:paraId="3CE4F189" w14:textId="21E16BA5" w:rsidR="00487C46" w:rsidRPr="00487C46" w:rsidRDefault="00487C46" w:rsidP="00487C46">
      <w:pPr>
        <w:jc w:val="both"/>
      </w:pPr>
      <w:r>
        <w:t xml:space="preserve">In this task, I used the Logistic Regression model. </w:t>
      </w:r>
      <w:r w:rsidRPr="00487C46">
        <w:t xml:space="preserve">It is one of the simplest and </w:t>
      </w:r>
      <w:r w:rsidRPr="00487C46">
        <w:t xml:space="preserve">most </w:t>
      </w:r>
      <w:r>
        <w:t>common</w:t>
      </w:r>
      <w:r w:rsidRPr="00487C46">
        <w:t xml:space="preserve"> techniques for supervised learning.</w:t>
      </w:r>
      <w:r>
        <w:t xml:space="preserve"> It</w:t>
      </w:r>
      <w:r w:rsidRPr="00487C46">
        <w:t xml:space="preserve"> is a statistical method used to predict a binary outcome</w:t>
      </w:r>
      <w:r>
        <w:t xml:space="preserve"> </w:t>
      </w:r>
      <w:r w:rsidRPr="00487C46">
        <w:t>given a set of independent variables. It uses a logistic function</w:t>
      </w:r>
      <w:r>
        <w:t xml:space="preserve"> to</w:t>
      </w:r>
      <w:r w:rsidRPr="00487C46">
        <w:t xml:space="preserve"> model a probability of a certain class or event existing</w:t>
      </w:r>
      <w:r>
        <w:t xml:space="preserve"> such as the class of the given handwritten digit in our case</w:t>
      </w:r>
      <w:r w:rsidRPr="00487C46">
        <w:t>.</w:t>
      </w:r>
    </w:p>
    <w:p w14:paraId="2F553E49" w14:textId="72E8823E" w:rsidR="00851CA2" w:rsidRDefault="00851CA2" w:rsidP="00045602">
      <w:pPr>
        <w:rPr>
          <w:b/>
          <w:bCs/>
        </w:rPr>
      </w:pPr>
      <w:proofErr w:type="spellStart"/>
      <w:r>
        <w:rPr>
          <w:b/>
          <w:bCs/>
        </w:rPr>
        <w:t>TensorBoard</w:t>
      </w:r>
      <w:proofErr w:type="spellEnd"/>
      <w:r>
        <w:rPr>
          <w:b/>
          <w:bCs/>
        </w:rPr>
        <w:t xml:space="preserve"> graphs –</w:t>
      </w:r>
      <w:r w:rsidRPr="00851CA2">
        <w:rPr>
          <w:b/>
          <w:bCs/>
        </w:rPr>
        <w:drawing>
          <wp:anchor distT="0" distB="0" distL="114300" distR="114300" simplePos="0" relativeHeight="251659264" behindDoc="0" locked="0" layoutInCell="1" allowOverlap="1" wp14:anchorId="3FE48543" wp14:editId="3CD92EE3">
            <wp:simplePos x="0" y="0"/>
            <wp:positionH relativeFrom="column">
              <wp:posOffset>0</wp:posOffset>
            </wp:positionH>
            <wp:positionV relativeFrom="paragraph">
              <wp:posOffset>281305</wp:posOffset>
            </wp:positionV>
            <wp:extent cx="5731510" cy="5020945"/>
            <wp:effectExtent l="0" t="0" r="2540" b="825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209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D6E48B" w14:textId="77777777" w:rsidR="00851CA2" w:rsidRDefault="00851CA2" w:rsidP="00045602">
      <w:pPr>
        <w:rPr>
          <w:b/>
          <w:bCs/>
        </w:rPr>
      </w:pPr>
    </w:p>
    <w:p w14:paraId="7C9B58F6" w14:textId="188F2DE9" w:rsidR="00595FFE" w:rsidRPr="00595FFE" w:rsidRDefault="00851CA2" w:rsidP="00045602">
      <w:pPr>
        <w:rPr>
          <w:b/>
          <w:bCs/>
        </w:rPr>
      </w:pPr>
      <w:r>
        <w:rPr>
          <w:b/>
          <w:bCs/>
        </w:rPr>
        <w:t>Accuracy –</w:t>
      </w:r>
      <w:r w:rsidR="00595FFE" w:rsidRPr="00595FFE">
        <w:drawing>
          <wp:anchor distT="0" distB="0" distL="114300" distR="114300" simplePos="0" relativeHeight="251661312" behindDoc="0" locked="0" layoutInCell="1" allowOverlap="1" wp14:anchorId="2A4E8247" wp14:editId="20E8A859">
            <wp:simplePos x="0" y="0"/>
            <wp:positionH relativeFrom="column">
              <wp:posOffset>0</wp:posOffset>
            </wp:positionH>
            <wp:positionV relativeFrom="paragraph">
              <wp:posOffset>289560</wp:posOffset>
            </wp:positionV>
            <wp:extent cx="5731510" cy="1062355"/>
            <wp:effectExtent l="0" t="0" r="2540" b="444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62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0346F75" w14:textId="77777777" w:rsidR="00487C46" w:rsidRDefault="00487C46" w:rsidP="00045602">
      <w:pPr>
        <w:rPr>
          <w:b/>
          <w:bCs/>
        </w:rPr>
      </w:pPr>
    </w:p>
    <w:p w14:paraId="23851346" w14:textId="6261778E" w:rsidR="00851CA2" w:rsidRDefault="00851CA2" w:rsidP="00045602">
      <w:pPr>
        <w:rPr>
          <w:b/>
          <w:bCs/>
        </w:rPr>
      </w:pPr>
      <w:r>
        <w:rPr>
          <w:b/>
          <w:bCs/>
        </w:rPr>
        <w:t xml:space="preserve">Time spent – </w:t>
      </w:r>
    </w:p>
    <w:p w14:paraId="23C1E262" w14:textId="5FEB6F1B" w:rsidR="00851CA2" w:rsidRDefault="00487C46" w:rsidP="00045602">
      <w:r>
        <w:t xml:space="preserve">I spent about 20 minutes on this task. I went through the template code, read a bit about logistic regression, and understood the </w:t>
      </w:r>
      <w:proofErr w:type="spellStart"/>
      <w:r>
        <w:t>utils</w:t>
      </w:r>
      <w:proofErr w:type="spellEnd"/>
      <w:r>
        <w:t xml:space="preserve"> methods in detail as well. It was a relatively straightforward task.</w:t>
      </w:r>
    </w:p>
    <w:p w14:paraId="66125AAA" w14:textId="77777777" w:rsidR="00487C46" w:rsidRPr="00487C46" w:rsidRDefault="00487C46" w:rsidP="00045602">
      <w:bookmarkStart w:id="0" w:name="_GoBack"/>
      <w:bookmarkEnd w:id="0"/>
    </w:p>
    <w:p w14:paraId="7B952089" w14:textId="0D8FC7C8" w:rsidR="00851CA2" w:rsidRPr="00851CA2" w:rsidRDefault="00851CA2" w:rsidP="00851CA2">
      <w:pPr>
        <w:rPr>
          <w:b/>
          <w:bCs/>
          <w:sz w:val="24"/>
          <w:szCs w:val="24"/>
          <w:u w:val="single"/>
        </w:rPr>
      </w:pPr>
      <w:r w:rsidRPr="00851CA2">
        <w:rPr>
          <w:b/>
          <w:bCs/>
          <w:sz w:val="24"/>
          <w:szCs w:val="24"/>
          <w:u w:val="single"/>
        </w:rPr>
        <w:t>For a1</w:t>
      </w:r>
      <w:r w:rsidRPr="00851CA2">
        <w:rPr>
          <w:b/>
          <w:bCs/>
          <w:sz w:val="24"/>
          <w:szCs w:val="24"/>
          <w:u w:val="single"/>
        </w:rPr>
        <w:t>b</w:t>
      </w:r>
      <w:r w:rsidRPr="00851CA2">
        <w:rPr>
          <w:b/>
          <w:bCs/>
          <w:sz w:val="24"/>
          <w:szCs w:val="24"/>
          <w:u w:val="single"/>
        </w:rPr>
        <w:t>.py</w:t>
      </w:r>
      <w:r>
        <w:rPr>
          <w:b/>
          <w:bCs/>
          <w:sz w:val="24"/>
          <w:szCs w:val="24"/>
          <w:u w:val="single"/>
        </w:rPr>
        <w:t xml:space="preserve"> (TASK 2)</w:t>
      </w:r>
    </w:p>
    <w:p w14:paraId="230E165E" w14:textId="77777777" w:rsidR="00851CA2" w:rsidRDefault="00851CA2" w:rsidP="00851CA2">
      <w:r>
        <w:rPr>
          <w:b/>
          <w:bCs/>
        </w:rPr>
        <w:t xml:space="preserve">Description – </w:t>
      </w:r>
    </w:p>
    <w:p w14:paraId="6E7CCB85" w14:textId="77777777" w:rsidR="00851CA2" w:rsidRDefault="00851CA2" w:rsidP="00851CA2">
      <w:pPr>
        <w:rPr>
          <w:b/>
          <w:bCs/>
        </w:rPr>
      </w:pPr>
      <w:proofErr w:type="spellStart"/>
      <w:r>
        <w:rPr>
          <w:b/>
          <w:bCs/>
        </w:rPr>
        <w:t>TensorBoard</w:t>
      </w:r>
      <w:proofErr w:type="spellEnd"/>
      <w:r>
        <w:rPr>
          <w:b/>
          <w:bCs/>
        </w:rPr>
        <w:t xml:space="preserve"> graphs –</w:t>
      </w:r>
    </w:p>
    <w:p w14:paraId="44989012" w14:textId="77777777" w:rsidR="00851CA2" w:rsidRDefault="00851CA2" w:rsidP="00851CA2">
      <w:pPr>
        <w:rPr>
          <w:b/>
          <w:bCs/>
        </w:rPr>
      </w:pPr>
      <w:r>
        <w:rPr>
          <w:b/>
          <w:bCs/>
        </w:rPr>
        <w:t>Accuracy –</w:t>
      </w:r>
    </w:p>
    <w:p w14:paraId="2BDBEBF7" w14:textId="77777777" w:rsidR="00851CA2" w:rsidRDefault="00851CA2" w:rsidP="00851CA2">
      <w:pPr>
        <w:rPr>
          <w:b/>
          <w:bCs/>
        </w:rPr>
      </w:pPr>
      <w:r>
        <w:rPr>
          <w:b/>
          <w:bCs/>
        </w:rPr>
        <w:t xml:space="preserve">Time spent – </w:t>
      </w:r>
    </w:p>
    <w:p w14:paraId="228EE8A5" w14:textId="53987BAB" w:rsidR="00851CA2" w:rsidRDefault="00851CA2" w:rsidP="00045602">
      <w:pPr>
        <w:rPr>
          <w:b/>
          <w:bCs/>
        </w:rPr>
      </w:pPr>
    </w:p>
    <w:p w14:paraId="1BCD3DA5" w14:textId="480C6A2F" w:rsidR="00851CA2" w:rsidRDefault="00851CA2" w:rsidP="0004560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nteresting Problems Met</w:t>
      </w:r>
    </w:p>
    <w:p w14:paraId="1F527A52" w14:textId="77777777" w:rsidR="00851CA2" w:rsidRPr="00851CA2" w:rsidRDefault="00851CA2" w:rsidP="00045602">
      <w:pPr>
        <w:rPr>
          <w:sz w:val="24"/>
          <w:szCs w:val="24"/>
        </w:rPr>
      </w:pPr>
    </w:p>
    <w:sectPr w:rsidR="00851CA2" w:rsidRPr="00851C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3MbE0MjY1NjE0MDVS0lEKTi0uzszPAykwrAUADHC7BiwAAAA="/>
  </w:docVars>
  <w:rsids>
    <w:rsidRoot w:val="00FA3038"/>
    <w:rsid w:val="00045602"/>
    <w:rsid w:val="00487C46"/>
    <w:rsid w:val="00496705"/>
    <w:rsid w:val="00595FFE"/>
    <w:rsid w:val="00851CA2"/>
    <w:rsid w:val="00FA3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82DEB"/>
  <w15:chartTrackingRefBased/>
  <w15:docId w15:val="{414DA837-D224-4A53-AD9E-D0759FD41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1C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acle</Company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yan Gupta</dc:creator>
  <cp:keywords/>
  <dc:description/>
  <cp:lastModifiedBy>Aaryan Gupta</cp:lastModifiedBy>
  <cp:revision>4</cp:revision>
  <dcterms:created xsi:type="dcterms:W3CDTF">2023-01-21T03:21:00Z</dcterms:created>
  <dcterms:modified xsi:type="dcterms:W3CDTF">2023-01-21T04:07:00Z</dcterms:modified>
</cp:coreProperties>
</file>